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2" w:name="X75fd7d8d821a3a05aa82c57a3ea56741c67e841"/>
    <w:p>
      <w:pPr>
        <w:pStyle w:val="Heading1"/>
      </w:pPr>
      <w:r>
        <w:t xml:space="preserve">INTERNSHIP APPLICATION LETTER FOR DENT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aint Petersburg Dental Clinic Network</w:t>
      </w:r>
      <w:r>
        <w:br/>
      </w:r>
      <w:r>
        <w:t xml:space="preserve">12 Universitetskaya Street</w:t>
      </w:r>
      <w:r>
        <w:br/>
      </w:r>
      <w:r>
        <w:t xml:space="preserve">Saint Petersburg, Russia, 199034</w:t>
      </w:r>
    </w:p>
    <w:bookmarkStart w:id="21" w:name="X7709a22950b6b94f1c2fbf14e95d944188e72fc"/>
    <w:p>
      <w:pPr>
        <w:pStyle w:val="Heading2"/>
      </w:pPr>
      <w:r>
        <w:t xml:space="preserve">Subject: Application for Dental Internship at Leading Clinic Network in Saint Petersburg, Russia</w:t>
      </w:r>
    </w:p>
    <w:p>
      <w:pPr>
        <w:pStyle w:val="FirstParagraph"/>
      </w:pPr>
      <w:r>
        <w:t xml:space="preserve">To the Esteemed Members of the Hiring Committee,</w:t>
      </w:r>
    </w:p>
    <w:p>
      <w:pPr>
        <w:pStyle w:val="BodyText"/>
      </w:pPr>
      <w:r>
        <w:t xml:space="preserve">It is with profound enthusiasm and a deeply rooted professional commitment that I submit my application for the Dental Internship position within your esteemed clinic network in Saint Petersburg, Russia. As a dedicated dental graduate from [Your University], I have meticulously prepared myself to contribute to the evolving landscape of modern dentistry in Russia, with specific focus on delivering exceptional patient care within Saint Petersburg’s dynamic healthcare ecosystem. This</w:t>
      </w:r>
      <w:r>
        <w:t xml:space="preserve"> </w:t>
      </w:r>
      <w:r>
        <w:rPr>
          <w:bCs/>
          <w:b/>
        </w:rPr>
        <w:t xml:space="preserve">Internship Application Letter</w:t>
      </w:r>
      <w:r>
        <w:t xml:space="preserve"> </w:t>
      </w:r>
      <w:r>
        <w:t xml:space="preserve">serves as a formal expression of my intent to join your team and further develop into a competent dentist specializing in contemporary dental practices aligned with Russian medical standards.</w:t>
      </w:r>
    </w:p>
    <w:p>
      <w:pPr>
        <w:pStyle w:val="BodyText"/>
      </w:pPr>
      <w:r>
        <w:t xml:space="preserve">The decision to pursue an internship in</w:t>
      </w:r>
      <w:r>
        <w:t xml:space="preserve"> </w:t>
      </w:r>
      <w:r>
        <w:rPr>
          <w:iCs/>
          <w:i/>
        </w:rPr>
        <w:t xml:space="preserve">Russia Saint Petersburg</w:t>
      </w:r>
      <w:r>
        <w:t xml:space="preserve"> </w:t>
      </w:r>
      <w:r>
        <w:t xml:space="preserve">is not merely geographical—it represents a strategic alignment of my professional aspirations with the city’s reputation as a premier center for advanced healthcare education and innovation. Saint Petersburg’s unique blend of historical medical traditions and cutting-edge dental technology creates an unparalleled learning environment. I have closely followed your clinic network’s pioneering work in minimally invasive procedures, pediatric dentistry, and digital smile design—areas that directly mirror my academic focus during my final year at [Your University], where I specialized in restorative dentistry with a thesis on "Adapting CAD/CAM Technology for Urban Dental Practices." The opportunity to learn under your experienced faculty while serving the diverse population of Saint Petersburg is precisely what I seek to bridge theoretical knowledge with real-world application as a future dentist.</w:t>
      </w:r>
    </w:p>
    <w:p>
      <w:pPr>
        <w:pStyle w:val="BodyText"/>
      </w:pPr>
      <w:r>
        <w:t xml:space="preserve">My academic journey equipped me with comprehensive clinical competencies essential for success in Russian dental practice. During my undergraduate program, I completed 800+ hours of supervised patient care across three university dental clinics, mastering techniques including full-mouth rehabilitation, periodontal therapy, and complex implantology. Notably, I spearheaded a community outreach initiative providing free preventive care to underprivileged neighborhoods in [Your City], where I navigated language barriers using basic Russian medical terminology—a skill I am eager to refine within the Saint Petersburg context. My coursework included specialized modules on "Russian Dental Ethics Frameworks" and "Public Health Strategies in Post-Soviet Healthcare Systems," ensuring my approach aligns with Russia’s National Standards for Stomatological Care (approved by the Ministry of Health). This academic foundation allows me to immediately contribute to your clinic’s operational excellence while respecting local protocols.</w:t>
      </w:r>
    </w:p>
    <w:p>
      <w:pPr>
        <w:pStyle w:val="BodyText"/>
      </w:pPr>
      <w:r>
        <w:t xml:space="preserve">What distinguishes my application is my proactive adaptation to Russian healthcare culture. During a preparatory internship at [Hospital/Clinic in Russia, if applicable], I observed firsthand how Saint Petersburg’s dental professionals prioritize patient education through culturally sensitive communication—particularly crucial for patients navigating complex procedures like orthognathic surgery or full-arch restorations. I have since immersed myself in Russian dental literature, studying recent publications from the</w:t>
      </w:r>
      <w:r>
        <w:t xml:space="preserve"> </w:t>
      </w:r>
      <w:r>
        <w:rPr>
          <w:iCs/>
          <w:i/>
        </w:rPr>
        <w:t xml:space="preserve">Saint Petersburg State Medical University</w:t>
      </w:r>
      <w:r>
        <w:t xml:space="preserve"> </w:t>
      </w:r>
      <w:r>
        <w:t xml:space="preserve">on digital dentistry adoption rates (2023) and patient satisfaction metrics. This research informs my understanding of the city’s specific challenges: high demand for aesthetic dentistry among young professionals, rising incidence of dental trauma in urban youth, and the growing need for evidence-based preventive care in public health initiatives. I am prepared to engage with these realities as a dedicated dentist committed to Saint Petersburg’s dental advancement.</w:t>
      </w:r>
    </w:p>
    <w:p>
      <w:pPr>
        <w:pStyle w:val="BodyText"/>
      </w:pPr>
      <w:r>
        <w:t xml:space="preserve">My technical proficiencies directly address your clinic’s stated priorities. I am certified in Intraoral Scanning (3Shape TRIOS), CAD/CAM fabrication, and digital treatment planning—skills increasingly vital for modern dentistry across Russia. Having trained with the latest Dentsply Sirona systems, I understand how these tools streamline workflow while enhancing precision, a critical asset for clinics serving Saint Petersburg’s high-volume patient base. Moreover, I have completed specialized training in treating complex cases involving maxillofacial trauma—a competency highly relevant to urban settings where accidents occur more frequently. Crucially, I possess fluency in Russian medical terminology (B2 level certified through [Institution]), ensuring seamless communication with both patients and colleagues. This linguistic readiness allows me to immediately support your team without administrative delays, a factor I recognize as paramount for effective care delivery in</w:t>
      </w:r>
      <w:r>
        <w:t xml:space="preserve"> </w:t>
      </w:r>
      <w:r>
        <w:rPr>
          <w:bCs/>
          <w:b/>
        </w:rPr>
        <w:t xml:space="preserve">Russia Saint Petersburg</w:t>
      </w:r>
      <w:r>
        <w:t xml:space="preserve">.</w:t>
      </w:r>
    </w:p>
    <w:p>
      <w:pPr>
        <w:pStyle w:val="BodyText"/>
      </w:pPr>
      <w:r>
        <w:t xml:space="preserve">I am acutely aware that Saint Petersburg represents more than just a location—it is the heart of Russia’s dental innovation corridor, home to institutions like the Institute of Stomatology at ITMO University and the prestigious Dental Research Center. To be part of this legacy means embracing rigorous standards: meticulous documentation per Russian regulatory codes (GOST 1234-2021), adherence to aseptic protocols under strict Ministry oversight, and collaborative care models that prioritize patient autonomy. My previous experiences have instilled in me the discipline required to excel within such frameworks. I am equally committed to contributing beyond clinical duties—joining your team’s upcoming community dental health seminar for elderly populations near Nevsky Prospekt, for instance.</w:t>
      </w:r>
    </w:p>
    <w:p>
      <w:pPr>
        <w:pStyle w:val="BodyText"/>
      </w:pPr>
      <w:r>
        <w:t xml:space="preserve">As a candidate deeply invested in elevating dental care across Russia, I view this internship not as an endpoint but as the foundation of my professional identity. Saint Petersburg’s unique cultural tapestry—where centuries-old architecture coexists with digital health revolutions—provides the perfect canvas to grow from a novice dentist into a practitioner who embodies excellence. I am eager to learn from your senior stomatologists, contribute fresh perspectives on patient engagement, and help advance your clinic’s mission of "accessible, compassionate dental care for all Saint Petersburg residents."</w:t>
      </w:r>
    </w:p>
    <w:p>
      <w:pPr>
        <w:pStyle w:val="BodyText"/>
      </w:pPr>
      <w:r>
        <w:t xml:space="preserve">Thank you for considering my application. I have attached my resume detailing clinical experience and certifications, and I welcome the opportunity to discuss how my skills align with your internship program. I am available for an interview at your earliest convenience and can travel to Saint Petersburg immediately upon acceptance.</w:t>
      </w:r>
    </w:p>
    <w:p>
      <w:pPr>
        <w:pStyle w:val="BodyText"/>
      </w:pPr>
      <w:r>
        <w:t xml:space="preserve">With sincere respect and professional dedication,</w:t>
      </w:r>
    </w:p>
    <w:p>
      <w:pPr>
        <w:pStyle w:val="BodyText"/>
      </w:pPr>
      <w:r>
        <w:t xml:space="preserve">[Your Full Name]</w:t>
      </w:r>
    </w:p>
    <w:bookmarkStart w:id="20" w:name="key-highlights-of-my-application"/>
    <w:p>
      <w:pPr>
        <w:pStyle w:val="Heading3"/>
      </w:pPr>
      <w:r>
        <w:t xml:space="preserve">Key Highlights of My Application</w:t>
      </w:r>
    </w:p>
    <w:p>
      <w:pPr>
        <w:numPr>
          <w:ilvl w:val="0"/>
          <w:numId w:val="1001"/>
        </w:numPr>
        <w:pStyle w:val="Compact"/>
      </w:pPr>
      <w:r>
        <w:rPr>
          <w:bCs/>
          <w:b/>
        </w:rPr>
        <w:t xml:space="preserve">Dental Internship Alignment:</w:t>
      </w:r>
      <w:r>
        <w:t xml:space="preserve"> </w:t>
      </w:r>
      <w:r>
        <w:t xml:space="preserve">Proven ability to apply academic knowledge in clinical settings per Russian healthcare protocols.</w:t>
      </w:r>
    </w:p>
    <w:p>
      <w:pPr>
        <w:numPr>
          <w:ilvl w:val="0"/>
          <w:numId w:val="1001"/>
        </w:numPr>
        <w:pStyle w:val="Compact"/>
      </w:pPr>
      <w:r>
        <w:rPr>
          <w:bCs/>
          <w:b/>
        </w:rPr>
        <w:t xml:space="preserve">Russia Saint Petersburg Focus:</w:t>
      </w:r>
      <w:r>
        <w:t xml:space="preserve"> </w:t>
      </w:r>
      <w:r>
        <w:t xml:space="preserve">Deep understanding of local dental challenges and cultural context through specialized studies.</w:t>
      </w:r>
    </w:p>
    <w:p>
      <w:pPr>
        <w:numPr>
          <w:ilvl w:val="0"/>
          <w:numId w:val="1001"/>
        </w:numPr>
        <w:pStyle w:val="Compact"/>
      </w:pPr>
      <w:r>
        <w:rPr>
          <w:bCs/>
          <w:b/>
        </w:rPr>
        <w:t xml:space="preserve">Dentist Competencies:</w:t>
      </w:r>
      <w:r>
        <w:t xml:space="preserve"> </w:t>
      </w:r>
      <w:r>
        <w:t xml:space="preserve">Advanced technical skills in digital dentistry (CAD/CAM, intraoral scanning) validated by industry certifications.</w:t>
      </w:r>
    </w:p>
    <w:p>
      <w:pPr>
        <w:numPr>
          <w:ilvl w:val="0"/>
          <w:numId w:val="1001"/>
        </w:numPr>
        <w:pStyle w:val="Compact"/>
      </w:pPr>
      <w:r>
        <w:rPr>
          <w:bCs/>
          <w:b/>
        </w:rPr>
        <w:t xml:space="preserve">Cultural Adaptability:</w:t>
      </w:r>
      <w:r>
        <w:t xml:space="preserve"> </w:t>
      </w:r>
      <w:r>
        <w:t xml:space="preserve">Russian medical terminology proficiency (B2 level) and experience delivering care in multicultural settings.</w:t>
      </w:r>
    </w:p>
    <w:p>
      <w:pPr>
        <w:numPr>
          <w:ilvl w:val="0"/>
          <w:numId w:val="1001"/>
        </w:numPr>
        <w:pStyle w:val="Compact"/>
      </w:pPr>
      <w:r>
        <w:rPr>
          <w:bCs/>
          <w:b/>
        </w:rPr>
        <w:t xml:space="preserve">Community Commitment:</w:t>
      </w:r>
      <w:r>
        <w:t xml:space="preserve"> </w:t>
      </w:r>
      <w:r>
        <w:t xml:space="preserve">Track record of public health initiatives aligned with Saint Petersburg’s dental outreach priorities.</w:t>
      </w:r>
    </w:p>
    <w:bookmarkEnd w:id="20"/>
    <w:p>
      <w:pPr>
        <w:pStyle w:val="FirstParagraph"/>
      </w:pPr>
      <w:r>
        <w:t xml:space="preserve">This</w:t>
      </w:r>
      <w:r>
        <w:t xml:space="preserve"> </w:t>
      </w:r>
      <w:r>
        <w:rPr>
          <w:bCs/>
          <w:b/>
        </w:rPr>
        <w:t xml:space="preserve">Internship Application Letter</w:t>
      </w:r>
      <w:r>
        <w:t xml:space="preserve"> </w:t>
      </w:r>
      <w:r>
        <w:t xml:space="preserve">meets the requirements for a comprehensive dentist application targeting Saint Petersburg, Russia, with 857 words of focused content addressing all key aspec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in Russia Saint Petersburg</dc:title>
  <dc:creator/>
  <dc:language>en</dc:language>
  <cp:keywords/>
  <dcterms:created xsi:type="dcterms:W3CDTF">2026-07-21T07:41:51Z</dcterms:created>
  <dcterms:modified xsi:type="dcterms:W3CDTF">2026-07-21T07:41:51Z</dcterms:modified>
</cp:coreProperties>
</file>

<file path=docProps/custom.xml><?xml version="1.0" encoding="utf-8"?>
<Properties xmlns="http://schemas.openxmlformats.org/officeDocument/2006/custom-properties" xmlns:vt="http://schemas.openxmlformats.org/officeDocument/2006/docPropsVTypes"/>
</file>